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p>
    <w:bookmarkStart w:id="20" w:name="paramedic-cover-letter"/>
    <w:p>
      <w:pPr>
        <w:pStyle w:val="Heading1"/>
      </w:pPr>
      <w:r>
        <w:t xml:space="preserve">Paramedic 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Recruitment Manager</w:t>
      </w:r>
      <w:r>
        <w:br/>
      </w:r>
      <w:r>
        <w:t xml:space="preserve">United States Los Angeles Fire Department</w:t>
      </w:r>
      <w:r>
        <w:br/>
      </w:r>
      <w:r>
        <w:t xml:space="preserve">1234 Fire Station Lane</w:t>
      </w:r>
      <w:r>
        <w:br/>
      </w:r>
      <w:r>
        <w:t xml:space="preserve">Los Angeles, CA 90001</w:t>
      </w:r>
    </w:p>
    <w:p>
      <w:pPr>
        <w:pStyle w:val="BodyText"/>
      </w:pPr>
      <w:r>
        <w:t xml:space="preserve">Dear Hiring Manager,</w:t>
      </w:r>
    </w:p>
    <w:p>
      <w:pPr>
        <w:pStyle w:val="BodyText"/>
      </w:pPr>
      <w:r>
        <w:t xml:space="preserve">I am writing to express my sincere interest in the Paramedic position at the United States Los Angeles Fire Department. As a dedicated and experienced paramedic with a strong commitment to emergency medical services (EMS), I am eager to contribute my skills, knowledge, and passion for saving lives in one of the most dynamic cities in the country. Los Angeles is a sprawling urban environment with unique challenges, from high-traffic emergencies to diverse community needs, and I am confident that my background aligns perfectly with the demands of this role.</w:t>
      </w:r>
    </w:p>
    <w:p>
      <w:pPr>
        <w:pStyle w:val="BodyText"/>
      </w:pPr>
      <w:r>
        <w:t xml:space="preserve">With over five years of hands-on experience in emergency medical care, I have developed a deep understanding of the critical responsibilities that come with being a paramedic. My career has taken me through various high-stress environments, including urban and suburban settings, where I have consistently demonstrated my ability to remain calm under pressure while delivering life-saving interventions. Whether responding to car accidents, cardiac arrests, or medical emergencies in densely populated areas like Los Angeles, I have always prioritized patient care with compassion and precision.</w:t>
      </w:r>
    </w:p>
    <w:p>
      <w:pPr>
        <w:pStyle w:val="BodyText"/>
      </w:pPr>
      <w:r>
        <w:t xml:space="preserve">One of the aspects that draws me to the United States Los Angeles Fire Department is its reputation as a leader in emergency services. The department’s commitment to innovation, community outreach, and excellence in EMS aligns with my personal values. I am particularly inspired by the department’s emphasis on rapid response times and its dedication to addressing the unique healthcare needs of Los Angeles’ diverse population. As a paramedic, I understand that every second counts in emergencies, and I thrive in fast-paced environments where quick thinking and decisive action are essential.</w:t>
      </w:r>
    </w:p>
    <w:p>
      <w:pPr>
        <w:pStyle w:val="BodyText"/>
      </w:pPr>
      <w:r>
        <w:t xml:space="preserve">My qualifications include advanced certifications in cardiopulmonary resuscitation (CPR), Advanced Cardiac Life Support (ACLS), and Emergency Medical Technician (EMT) training. I also hold a valid California paramedic license, which allows me to provide pre-hospital care to patients of all ages. Throughout my career, I have worked closely with physicians, nurses, and other first responders to ensure seamless care transitions. This collaborative approach has enabled me to build strong communication skills and a deep respect for the teamwork required in emergency medical services.</w:t>
      </w:r>
    </w:p>
    <w:p>
      <w:pPr>
        <w:pStyle w:val="BodyText"/>
      </w:pPr>
      <w:r>
        <w:t xml:space="preserve">Living and working in Los Angeles has given me firsthand experience with the challenges of urban EMS. The city’s vast geography, extreme weather conditions (such as wildfires and heatwaves), and high population density demand paramedics who are adaptable, resourceful, and resilient. I have volunteered with local disaster response teams and participated in training exercises that simulate large-scale emergencies—skills that I believe will be invaluable in supporting the Los Angeles Fire Department’s mission.</w:t>
      </w:r>
    </w:p>
    <w:p>
      <w:pPr>
        <w:pStyle w:val="BodyText"/>
      </w:pPr>
      <w:r>
        <w:t xml:space="preserve">In addition to my clinical expertise, I am deeply committed to community engagement. As a paramedic, I believe our role extends beyond treating patients—it involves educating the public about emergency preparedness and fostering trust within neighborhoods. In my previous roles, I have organized workshops on CPR training and participated in health fairs that address the unique needs of underserved populations. This aligns with the United States Los Angeles Fire Department’s goal of being a proactive force in public health and safety.</w:t>
      </w:r>
    </w:p>
    <w:p>
      <w:pPr>
        <w:pStyle w:val="BodyText"/>
      </w:pPr>
      <w:r>
        <w:t xml:space="preserve">I am particularly drawn to the opportunity to serve in Los Angeles because of its cultural richness and the diverse communities I would have the privilege of supporting. From bustling downtown areas to suburban neighborhoods, every part of this city has its own challenges, and I am eager to bring my skills to help make a difference. My ability to communicate effectively with patients from all walks of life, combined with my technical proficiency in emergency care, ensures that I can provide equitable and compassionate treatment in any situation.</w:t>
      </w:r>
    </w:p>
    <w:p>
      <w:pPr>
        <w:pStyle w:val="BodyText"/>
      </w:pPr>
      <w:r>
        <w:t xml:space="preserve">What sets me apart as a paramedic is my unwavering dedication to continuous learning and improvement. I regularly attend workshops and certification courses to stay updated on the latest medical advancements and protocols. For example, I recently completed a specialized training program on trauma care for urban environments, which has enhanced my ability to manage complex cases in high-traffic areas. This commitment to growth ensures that I can provide the highest standard of care to patients in Los Angeles.</w:t>
      </w:r>
    </w:p>
    <w:p>
      <w:pPr>
        <w:pStyle w:val="BodyText"/>
      </w:pPr>
      <w:r>
        <w:t xml:space="preserve">Finally, I am deeply impressed by the United States Los Angeles Fire Department’s mission to protect and serve its community with integrity, professionalism, and empathy. I am confident that my experience, qualifications, and passion for emergency medical services make me a strong candidate for this position. I would be honored to contribute to the department’s efforts in making Los Angeles a safer place for all residents.</w:t>
      </w:r>
    </w:p>
    <w:p>
      <w:pPr>
        <w:pStyle w:val="BodyText"/>
      </w:pPr>
      <w:r>
        <w:t xml:space="preserve">Thank you for considering my application. I look forward to the opportunity to discuss how my background and skills align with the needs of your team. Please feel free to contact me at [Your Phone Number] or [Your Email Address] at your earliest convenience. I am available for an interview at your discretion and am eager to bring my expertise in paramedic care to the United States Los Angeles Fire Department.</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dc:title>
  <dc:creator/>
  <dc:language>en</dc:language>
  <cp:keywords/>
  <dcterms:created xsi:type="dcterms:W3CDTF">2025-12-11T06:56:28Z</dcterms:created>
  <dcterms:modified xsi:type="dcterms:W3CDTF">2025-12-11T06:56:28Z</dcterms:modified>
</cp:coreProperties>
</file>

<file path=docProps/custom.xml><?xml version="1.0" encoding="utf-8"?>
<Properties xmlns="http://schemas.openxmlformats.org/officeDocument/2006/custom-properties" xmlns:vt="http://schemas.openxmlformats.org/officeDocument/2006/docPropsVTypes"/>
</file>